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3532412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lastRenderedPageBreak/>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466E1B" w:rsidRPr="00466E1B">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 xml:space="preserve">In this stage, Data is prepared by correcting datatypes and each row will be checked for missing or Null values and looked for outliers. These missing values and outliers are carefully treated without loss of information and keeping the accuracy </w:t>
      </w:r>
      <w:r w:rsidR="00200AF5" w:rsidRPr="00C1718C">
        <w:rPr>
          <w:rFonts w:ascii="Arial" w:hAnsi="Arial" w:cs="Arial"/>
          <w:sz w:val="24"/>
          <w:szCs w:val="24"/>
        </w:rPr>
        <w:lastRenderedPageBreak/>
        <w:t>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18A38893"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466E1B" w:rsidRPr="00466E1B">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B27207D"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466E1B" w:rsidRPr="00466E1B">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6B286BC3" w:rsidR="00F31D00" w:rsidRDefault="003505CB" w:rsidP="00430015">
      <w:pPr>
        <w:spacing w:line="360" w:lineRule="auto"/>
        <w:jc w:val="both"/>
        <w:rPr>
          <w:rFonts w:ascii="Arial" w:hAnsi="Arial" w:cs="Arial"/>
          <w:sz w:val="24"/>
          <w:szCs w:val="24"/>
        </w:rPr>
      </w:pPr>
      <w:r w:rsidRPr="003505CB">
        <w:rPr>
          <w:rFonts w:ascii="Arial" w:hAnsi="Arial" w:cs="Arial"/>
          <w:sz w:val="24"/>
          <w:szCs w:val="24"/>
        </w:rPr>
        <w:lastRenderedPageBreak/>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466E1B" w:rsidRPr="00466E1B">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700E81E6"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466E1B" w:rsidRPr="00466E1B">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466E1B" w:rsidRPr="00466E1B">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58594B68"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466E1B" w:rsidRPr="00466E1B">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0B0C8E0B" w14:textId="38430F6F"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466E1B" w:rsidRPr="00466E1B">
            <w:rPr>
              <w:rFonts w:ascii="Arial" w:hAnsi="Arial" w:cs="Arial"/>
              <w:color w:val="000000"/>
              <w:sz w:val="24"/>
              <w:szCs w:val="24"/>
            </w:rPr>
            <w:t>(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lastRenderedPageBreak/>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06FA8B02" w14:textId="723D206E" w:rsidR="009C6764" w:rsidRPr="009C6764" w:rsidRDefault="009C6764" w:rsidP="009C6764">
      <w:pPr>
        <w:spacing w:line="360" w:lineRule="auto"/>
        <w:jc w:val="center"/>
        <w:rPr>
          <w:rFonts w:ascii="Arial" w:hAnsi="Arial" w:cs="Arial"/>
          <w:color w:val="000000"/>
          <w:sz w:val="24"/>
          <w:szCs w:val="24"/>
        </w:rPr>
      </w:pPr>
      <w:r>
        <w:rPr>
          <w:rFonts w:ascii="Arial" w:hAnsi="Arial" w:cs="Arial"/>
          <w:color w:val="000000"/>
          <w:sz w:val="24"/>
          <w:szCs w:val="24"/>
        </w:rPr>
        <w:t xml:space="preserve">Fig </w:t>
      </w:r>
      <w:r w:rsidR="00466E1B">
        <w:rPr>
          <w:rFonts w:ascii="Arial" w:hAnsi="Arial" w:cs="Arial"/>
          <w:color w:val="000000"/>
          <w:sz w:val="24"/>
          <w:szCs w:val="24"/>
        </w:rPr>
        <w:t xml:space="preserve">Example Dashboard from  </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6DFC9320"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466E1B" w:rsidRPr="00466E1B">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466E1B" w:rsidRPr="00466E1B">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466E1B" w:rsidRPr="00466E1B">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w:t>
      </w:r>
      <w:r w:rsidR="0044020A" w:rsidRPr="00C1718C">
        <w:rPr>
          <w:rFonts w:ascii="Arial" w:hAnsi="Arial" w:cs="Arial"/>
          <w:color w:val="000000"/>
          <w:sz w:val="24"/>
          <w:szCs w:val="24"/>
        </w:rPr>
        <w:lastRenderedPageBreak/>
        <w:t xml:space="preserve">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lastRenderedPageBreak/>
        <w:t xml:space="preserve">What is Time Series </w:t>
      </w:r>
      <w:r w:rsidR="00A911DD" w:rsidRPr="00C1718C">
        <w:rPr>
          <w:rFonts w:ascii="Arial" w:hAnsi="Arial" w:cs="Arial"/>
          <w:sz w:val="24"/>
          <w:szCs w:val="24"/>
        </w:rPr>
        <w:t>Analysis?</w:t>
      </w:r>
    </w:p>
    <w:p w14:paraId="54C10703" w14:textId="12E73823"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466E1B" w:rsidRPr="00466E1B">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0AC397F5"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466E1B" w:rsidRPr="00466E1B">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68EE87E8"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466E1B" w:rsidRPr="00466E1B">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lastRenderedPageBreak/>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2C57C7F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466E1B" w:rsidRPr="00466E1B">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0EF903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466E1B" w:rsidRPr="00466E1B">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50B03B1F"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466E1B" w:rsidRPr="00466E1B">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6E226879"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lastRenderedPageBreak/>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54623B6F"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466E1B" w:rsidRPr="00466E1B">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52379A1C"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466E1B" w:rsidRPr="00466E1B">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51544988"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466E1B" w:rsidRPr="00466E1B">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66803066"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466E1B" w:rsidRPr="00466E1B">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65D05945"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466E1B" w:rsidRPr="00466E1B">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w:t>
      </w:r>
      <w:r w:rsidR="0049196A" w:rsidRPr="00C1718C">
        <w:rPr>
          <w:rFonts w:ascii="Arial" w:hAnsi="Arial" w:cs="Arial"/>
          <w:sz w:val="24"/>
          <w:szCs w:val="24"/>
        </w:rPr>
        <w:lastRenderedPageBreak/>
        <w:t>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2"/>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5"/>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7"/>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8"/>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31A44491"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466E1B" w:rsidRPr="00466E1B">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466E1B" w:rsidRPr="00466E1B">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466E1B" w:rsidRPr="00466E1B">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9"/>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78909A1"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466E1B" w:rsidRPr="00466E1B">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0"/>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461C3EBA"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466E1B" w:rsidRPr="00466E1B">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3"/>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6"/>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7"/>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8"/>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0"/>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1"/>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2"/>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4DE75F50" w14:textId="4ED44DF6"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4"/>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032622A3"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62BCC0FEC6454AF0A3F8E3513E49CFD7"/>
          </w:placeholder>
        </w:sdtPr>
        <w:sdtContent>
          <w:r w:rsidRPr="00466E1B">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w:t>
      </w:r>
      <w:r w:rsidR="003735BB" w:rsidRPr="00C1718C">
        <w:rPr>
          <w:rFonts w:ascii="Arial" w:hAnsi="Arial" w:cs="Arial"/>
          <w:sz w:val="24"/>
          <w:szCs w:val="24"/>
        </w:rPr>
        <w:lastRenderedPageBreak/>
        <w:t>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5"/>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6"/>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7"/>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9B773BF"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
          <w:id w:val="-1204934821"/>
          <w:placeholder>
            <w:docPart w:val="DefaultPlaceholder_-1854013440"/>
          </w:placeholder>
        </w:sdtPr>
        <w:sdtContent>
          <w:r w:rsidR="00466E1B" w:rsidRPr="00466E1B">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iwiY29udGFpbmVyLXRpdGxlLXNob3J0IjoiQk1DIFBzeWNoaWF0cnkifSwiaXNUZW1wb3JhcnkiOmZhbHNlfV19"/>
          <w:id w:val="842661524"/>
          <w:placeholder>
            <w:docPart w:val="DefaultPlaceholder_-1854013440"/>
          </w:placeholder>
        </w:sdtPr>
        <w:sdtContent>
          <w:r w:rsidR="00466E1B" w:rsidRPr="00466E1B">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66C9C791"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lastRenderedPageBreak/>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58"/>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9"/>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60"/>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31EF8DD0"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E96D49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466E1B" w:rsidRPr="00466E1B">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466E1B" w:rsidRPr="00466E1B">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466E1B" w:rsidRPr="00466E1B">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466E1B" w:rsidRPr="00466E1B">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1"/>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w:t>
      </w:r>
      <w:r w:rsidRPr="00C1718C">
        <w:rPr>
          <w:rFonts w:ascii="Arial" w:hAnsi="Arial" w:cs="Arial"/>
          <w:sz w:val="24"/>
          <w:szCs w:val="24"/>
        </w:rPr>
        <w:lastRenderedPageBreak/>
        <w:t>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3D59BDAF"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466E1B" w:rsidRPr="00466E1B">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2"/>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lastRenderedPageBreak/>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lastRenderedPageBreak/>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4"/>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4FF9609A"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466E1B" w:rsidRPr="00466E1B">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466E1B" w:rsidRPr="00466E1B">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5"/>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lastRenderedPageBreak/>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7835BFE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466E1B" w:rsidRPr="00466E1B">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6"/>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7"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lastRenderedPageBreak/>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lastRenderedPageBreak/>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7A468D1C" w14:textId="77777777" w:rsidR="00466E1B" w:rsidRDefault="00466E1B">
              <w:pPr>
                <w:autoSpaceDE w:val="0"/>
                <w:autoSpaceDN w:val="0"/>
                <w:ind w:hanging="480"/>
                <w:divId w:val="789251011"/>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7FA06407" w14:textId="77777777" w:rsidR="00466E1B" w:rsidRDefault="00466E1B">
              <w:pPr>
                <w:autoSpaceDE w:val="0"/>
                <w:autoSpaceDN w:val="0"/>
                <w:ind w:hanging="480"/>
                <w:divId w:val="1473864604"/>
                <w:rPr>
                  <w:rFonts w:eastAsia="Times New Roman"/>
                </w:rPr>
              </w:pPr>
              <w:r>
                <w:rPr>
                  <w:rFonts w:eastAsia="Times New Roman"/>
                </w:rPr>
                <w:lastRenderedPageBreak/>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472A604C" w14:textId="77777777" w:rsidR="00466E1B" w:rsidRDefault="00466E1B">
              <w:pPr>
                <w:autoSpaceDE w:val="0"/>
                <w:autoSpaceDN w:val="0"/>
                <w:ind w:hanging="480"/>
                <w:divId w:val="264846964"/>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3FBD11E9" w14:textId="77777777" w:rsidR="00466E1B" w:rsidRDefault="00466E1B">
              <w:pPr>
                <w:autoSpaceDE w:val="0"/>
                <w:autoSpaceDN w:val="0"/>
                <w:ind w:hanging="480"/>
                <w:divId w:val="5712853"/>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5364EA5D" w14:textId="77777777" w:rsidR="00466E1B" w:rsidRDefault="00466E1B">
              <w:pPr>
                <w:autoSpaceDE w:val="0"/>
                <w:autoSpaceDN w:val="0"/>
                <w:ind w:hanging="480"/>
                <w:divId w:val="316883755"/>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617FE001" w14:textId="77777777" w:rsidR="00466E1B" w:rsidRDefault="00466E1B">
              <w:pPr>
                <w:autoSpaceDE w:val="0"/>
                <w:autoSpaceDN w:val="0"/>
                <w:ind w:hanging="480"/>
                <w:divId w:val="1552957355"/>
                <w:rPr>
                  <w:rFonts w:eastAsia="Times New Roman"/>
                </w:rPr>
              </w:pPr>
              <w:r>
                <w:rPr>
                  <w:rFonts w:eastAsia="Times New Roman"/>
                </w:rPr>
                <w:t xml:space="preserve">Anna Politkovskaya. (2004). </w:t>
              </w:r>
              <w:r>
                <w:rPr>
                  <w:rFonts w:eastAsia="Times New Roman"/>
                  <w:i/>
                  <w:iCs/>
                </w:rPr>
                <w:t>Politkovskaya A.Putin’s Russia.</w:t>
              </w:r>
            </w:p>
            <w:p w14:paraId="01C167A0" w14:textId="77777777" w:rsidR="00466E1B" w:rsidRDefault="00466E1B">
              <w:pPr>
                <w:autoSpaceDE w:val="0"/>
                <w:autoSpaceDN w:val="0"/>
                <w:ind w:hanging="480"/>
                <w:divId w:val="532572901"/>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73B10FC2" w14:textId="77777777" w:rsidR="00466E1B" w:rsidRDefault="00466E1B">
              <w:pPr>
                <w:autoSpaceDE w:val="0"/>
                <w:autoSpaceDN w:val="0"/>
                <w:ind w:hanging="480"/>
                <w:divId w:val="2088261696"/>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6AB66CE1" w14:textId="77777777" w:rsidR="00466E1B" w:rsidRDefault="00466E1B">
              <w:pPr>
                <w:autoSpaceDE w:val="0"/>
                <w:autoSpaceDN w:val="0"/>
                <w:ind w:hanging="480"/>
                <w:divId w:val="951936886"/>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37BD7C4" w14:textId="77777777" w:rsidR="00466E1B" w:rsidRDefault="00466E1B">
              <w:pPr>
                <w:autoSpaceDE w:val="0"/>
                <w:autoSpaceDN w:val="0"/>
                <w:ind w:hanging="480"/>
                <w:divId w:val="930118775"/>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711166D9" w14:textId="77777777" w:rsidR="00466E1B" w:rsidRDefault="00466E1B">
              <w:pPr>
                <w:autoSpaceDE w:val="0"/>
                <w:autoSpaceDN w:val="0"/>
                <w:ind w:hanging="480"/>
                <w:divId w:val="2090496169"/>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43A37B5B" w14:textId="77777777" w:rsidR="00466E1B" w:rsidRDefault="00466E1B">
              <w:pPr>
                <w:autoSpaceDE w:val="0"/>
                <w:autoSpaceDN w:val="0"/>
                <w:ind w:hanging="480"/>
                <w:divId w:val="779253392"/>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71C03AE1" w14:textId="77777777" w:rsidR="00466E1B" w:rsidRDefault="00466E1B">
              <w:pPr>
                <w:autoSpaceDE w:val="0"/>
                <w:autoSpaceDN w:val="0"/>
                <w:ind w:hanging="480"/>
                <w:divId w:val="199821464"/>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69FCE5C" w14:textId="77777777" w:rsidR="00466E1B" w:rsidRDefault="00466E1B">
              <w:pPr>
                <w:autoSpaceDE w:val="0"/>
                <w:autoSpaceDN w:val="0"/>
                <w:ind w:hanging="480"/>
                <w:divId w:val="848761201"/>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6BBC8CBD" w14:textId="77777777" w:rsidR="00466E1B" w:rsidRDefault="00466E1B">
              <w:pPr>
                <w:autoSpaceDE w:val="0"/>
                <w:autoSpaceDN w:val="0"/>
                <w:ind w:hanging="480"/>
                <w:divId w:val="450050998"/>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B702F76" w14:textId="77777777" w:rsidR="00466E1B" w:rsidRDefault="00466E1B">
              <w:pPr>
                <w:autoSpaceDE w:val="0"/>
                <w:autoSpaceDN w:val="0"/>
                <w:ind w:hanging="480"/>
                <w:divId w:val="1182628585"/>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59D9A4FF" w14:textId="77777777" w:rsidR="00466E1B" w:rsidRDefault="00466E1B">
              <w:pPr>
                <w:autoSpaceDE w:val="0"/>
                <w:autoSpaceDN w:val="0"/>
                <w:ind w:hanging="480"/>
                <w:divId w:val="1667174232"/>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0D9BB065" w14:textId="77777777" w:rsidR="00466E1B" w:rsidRDefault="00466E1B">
              <w:pPr>
                <w:autoSpaceDE w:val="0"/>
                <w:autoSpaceDN w:val="0"/>
                <w:ind w:hanging="480"/>
                <w:divId w:val="765922230"/>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8CAB96E" w14:textId="77777777" w:rsidR="00466E1B" w:rsidRDefault="00466E1B">
              <w:pPr>
                <w:autoSpaceDE w:val="0"/>
                <w:autoSpaceDN w:val="0"/>
                <w:ind w:hanging="480"/>
                <w:divId w:val="1223254194"/>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4388748" w14:textId="77777777" w:rsidR="00466E1B" w:rsidRDefault="00466E1B">
              <w:pPr>
                <w:autoSpaceDE w:val="0"/>
                <w:autoSpaceDN w:val="0"/>
                <w:ind w:hanging="480"/>
                <w:divId w:val="839662031"/>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7AA923A" w14:textId="77777777" w:rsidR="00466E1B" w:rsidRDefault="00466E1B">
              <w:pPr>
                <w:autoSpaceDE w:val="0"/>
                <w:autoSpaceDN w:val="0"/>
                <w:ind w:hanging="480"/>
                <w:divId w:val="1213155287"/>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35B86FF8" w14:textId="77777777" w:rsidR="00466E1B" w:rsidRDefault="00466E1B">
              <w:pPr>
                <w:autoSpaceDE w:val="0"/>
                <w:autoSpaceDN w:val="0"/>
                <w:ind w:hanging="480"/>
                <w:divId w:val="27220332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7FAC6012" w14:textId="77777777" w:rsidR="00466E1B" w:rsidRDefault="00466E1B">
              <w:pPr>
                <w:autoSpaceDE w:val="0"/>
                <w:autoSpaceDN w:val="0"/>
                <w:ind w:hanging="480"/>
                <w:divId w:val="190128210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12EE90B9" w14:textId="77777777" w:rsidR="00466E1B" w:rsidRDefault="00466E1B">
              <w:pPr>
                <w:autoSpaceDE w:val="0"/>
                <w:autoSpaceDN w:val="0"/>
                <w:ind w:hanging="480"/>
                <w:divId w:val="1293440880"/>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6532B82F" w14:textId="77777777" w:rsidR="00466E1B" w:rsidRDefault="00466E1B">
              <w:pPr>
                <w:autoSpaceDE w:val="0"/>
                <w:autoSpaceDN w:val="0"/>
                <w:ind w:hanging="480"/>
                <w:divId w:val="2044863544"/>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65D0DF01" w14:textId="77777777" w:rsidR="00466E1B" w:rsidRDefault="00466E1B">
              <w:pPr>
                <w:autoSpaceDE w:val="0"/>
                <w:autoSpaceDN w:val="0"/>
                <w:ind w:hanging="480"/>
                <w:divId w:val="2049721147"/>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190813D7" w14:textId="77777777" w:rsidR="00466E1B" w:rsidRDefault="00466E1B">
              <w:pPr>
                <w:autoSpaceDE w:val="0"/>
                <w:autoSpaceDN w:val="0"/>
                <w:ind w:hanging="480"/>
                <w:divId w:val="1275557498"/>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65EDD6DA" w14:textId="77777777" w:rsidR="00466E1B" w:rsidRDefault="00466E1B">
              <w:pPr>
                <w:autoSpaceDE w:val="0"/>
                <w:autoSpaceDN w:val="0"/>
                <w:ind w:hanging="480"/>
                <w:divId w:val="1547567140"/>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7058486D" w14:textId="77777777" w:rsidR="00466E1B" w:rsidRDefault="00466E1B">
              <w:pPr>
                <w:autoSpaceDE w:val="0"/>
                <w:autoSpaceDN w:val="0"/>
                <w:ind w:hanging="480"/>
                <w:divId w:val="1600285252"/>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05DF78A2" w14:textId="77777777" w:rsidR="00466E1B" w:rsidRDefault="00466E1B">
              <w:pPr>
                <w:autoSpaceDE w:val="0"/>
                <w:autoSpaceDN w:val="0"/>
                <w:ind w:hanging="480"/>
                <w:divId w:val="1445540530"/>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69239C37" w14:textId="77777777" w:rsidR="00466E1B" w:rsidRDefault="00466E1B">
              <w:pPr>
                <w:autoSpaceDE w:val="0"/>
                <w:autoSpaceDN w:val="0"/>
                <w:ind w:hanging="480"/>
                <w:divId w:val="1600602393"/>
                <w:rPr>
                  <w:rFonts w:eastAsia="Times New Roman"/>
                </w:rPr>
              </w:pPr>
              <w:r>
                <w:rPr>
                  <w:rFonts w:eastAsia="Times New Roman"/>
                  <w:i/>
                  <w:iCs/>
                </w:rPr>
                <w:t>Stan - Stan</w:t>
              </w:r>
              <w:r>
                <w:rPr>
                  <w:rFonts w:eastAsia="Times New Roman"/>
                </w:rPr>
                <w:t>. (n.d.). Retrieved August 27, 2022, from https://mc-stan.org/</w:t>
              </w:r>
            </w:p>
            <w:p w14:paraId="162CE11F" w14:textId="77777777" w:rsidR="00466E1B" w:rsidRDefault="00466E1B">
              <w:pPr>
                <w:autoSpaceDE w:val="0"/>
                <w:autoSpaceDN w:val="0"/>
                <w:ind w:hanging="480"/>
                <w:divId w:val="2083019658"/>
                <w:rPr>
                  <w:rFonts w:eastAsia="Times New Roman"/>
                </w:rPr>
              </w:pPr>
              <w:r>
                <w:rPr>
                  <w:rFonts w:eastAsia="Times New Roman"/>
                </w:rPr>
                <w:lastRenderedPageBreak/>
                <w:t xml:space="preserve">Steven Gruzd. (2022). </w:t>
              </w:r>
              <w:r>
                <w:rPr>
                  <w:rFonts w:eastAsia="Times New Roman"/>
                  <w:i/>
                  <w:iCs/>
                </w:rPr>
                <w:t>Africa: Key issues to track in 2022</w:t>
              </w:r>
              <w:r>
                <w:rPr>
                  <w:rFonts w:eastAsia="Times New Roman"/>
                </w:rPr>
                <w:t>. https://www.africaportal.org/features/africa-key-issues-track-2022/</w:t>
              </w:r>
            </w:p>
            <w:p w14:paraId="52C50E65" w14:textId="77777777" w:rsidR="00466E1B" w:rsidRDefault="00466E1B">
              <w:pPr>
                <w:autoSpaceDE w:val="0"/>
                <w:autoSpaceDN w:val="0"/>
                <w:ind w:hanging="480"/>
                <w:divId w:val="1917205666"/>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CC61201" w14:textId="77777777" w:rsidR="00466E1B" w:rsidRDefault="00466E1B">
              <w:pPr>
                <w:autoSpaceDE w:val="0"/>
                <w:autoSpaceDN w:val="0"/>
                <w:ind w:hanging="480"/>
                <w:divId w:val="656761042"/>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05AD9DFD" w14:textId="77777777" w:rsidR="00466E1B" w:rsidRDefault="00466E1B">
              <w:pPr>
                <w:autoSpaceDE w:val="0"/>
                <w:autoSpaceDN w:val="0"/>
                <w:ind w:hanging="480"/>
                <w:divId w:val="4190381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70929C7E" w14:textId="77777777" w:rsidR="00466E1B" w:rsidRDefault="00466E1B">
              <w:pPr>
                <w:autoSpaceDE w:val="0"/>
                <w:autoSpaceDN w:val="0"/>
                <w:ind w:hanging="480"/>
                <w:divId w:val="71440832"/>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438A86B5" w14:textId="77777777" w:rsidR="00466E1B" w:rsidRDefault="00466E1B">
              <w:pPr>
                <w:autoSpaceDE w:val="0"/>
                <w:autoSpaceDN w:val="0"/>
                <w:ind w:hanging="480"/>
                <w:divId w:val="1863547815"/>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345EAE30" w:rsidR="002E0512" w:rsidRPr="00C1718C" w:rsidRDefault="00466E1B"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lastRenderedPageBreak/>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459D6" w14:textId="77777777" w:rsidR="007278F4" w:rsidRDefault="007278F4" w:rsidP="00C518DB">
      <w:pPr>
        <w:spacing w:after="0" w:line="240" w:lineRule="auto"/>
      </w:pPr>
      <w:r>
        <w:separator/>
      </w:r>
    </w:p>
  </w:endnote>
  <w:endnote w:type="continuationSeparator" w:id="0">
    <w:p w14:paraId="2FF281AE" w14:textId="77777777" w:rsidR="007278F4" w:rsidRDefault="007278F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A76AD" w14:textId="77777777" w:rsidR="007278F4" w:rsidRDefault="007278F4" w:rsidP="00C518DB">
      <w:pPr>
        <w:spacing w:after="0" w:line="240" w:lineRule="auto"/>
      </w:pPr>
      <w:r>
        <w:separator/>
      </w:r>
    </w:p>
  </w:footnote>
  <w:footnote w:type="continuationSeparator" w:id="0">
    <w:p w14:paraId="45707605" w14:textId="77777777" w:rsidR="007278F4" w:rsidRDefault="007278F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C6C"/>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32A"/>
    <w:rsid w:val="002725A5"/>
    <w:rsid w:val="00272E45"/>
    <w:rsid w:val="002731C1"/>
    <w:rsid w:val="00273F08"/>
    <w:rsid w:val="0027418A"/>
    <w:rsid w:val="002744CA"/>
    <w:rsid w:val="00275C58"/>
    <w:rsid w:val="002765D4"/>
    <w:rsid w:val="00276BF8"/>
    <w:rsid w:val="002777E2"/>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311"/>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505CB"/>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0C00"/>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27F"/>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6E1B"/>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199"/>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1E8F"/>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2873"/>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C25"/>
    <w:rsid w:val="006E301E"/>
    <w:rsid w:val="006E4F94"/>
    <w:rsid w:val="006E6D0A"/>
    <w:rsid w:val="006E6ECC"/>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DF1"/>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764"/>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B43"/>
    <w:rsid w:val="00A376D1"/>
    <w:rsid w:val="00A37D5F"/>
    <w:rsid w:val="00A405D3"/>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2A4"/>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3FC3"/>
    <w:rsid w:val="00EA4485"/>
    <w:rsid w:val="00EA481E"/>
    <w:rsid w:val="00EA4AEB"/>
    <w:rsid w:val="00EA5ADE"/>
    <w:rsid w:val="00EA5F68"/>
    <w:rsid w:val="00EA5F9E"/>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70B"/>
    <w:rsid w:val="00F42C82"/>
    <w:rsid w:val="00F4527E"/>
    <w:rsid w:val="00F454F0"/>
    <w:rsid w:val="00F4719D"/>
    <w:rsid w:val="00F5275B"/>
    <w:rsid w:val="00F5304C"/>
    <w:rsid w:val="00F5353F"/>
    <w:rsid w:val="00F544DA"/>
    <w:rsid w:val="00F54E73"/>
    <w:rsid w:val="00F54E8E"/>
    <w:rsid w:val="00F55E15"/>
    <w:rsid w:val="00F56D1D"/>
    <w:rsid w:val="00F60021"/>
    <w:rsid w:val="00F601CA"/>
    <w:rsid w:val="00F60967"/>
    <w:rsid w:val="00F60C39"/>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github.com/sujilkumarkm/suicide_dash_app_2022/blob/master/data_maker.p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00000" w:rsidRDefault="00CA4ADD" w:rsidP="00CA4ADD">
          <w:pPr>
            <w:pStyle w:val="62BCC0FEC6454AF0A3F8E3513E49CFD7"/>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B62AD"/>
    <w:rsid w:val="000E3A07"/>
    <w:rsid w:val="00122EA6"/>
    <w:rsid w:val="00163E35"/>
    <w:rsid w:val="00190C8E"/>
    <w:rsid w:val="001C25E6"/>
    <w:rsid w:val="001C634E"/>
    <w:rsid w:val="00280A19"/>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60029C"/>
    <w:rsid w:val="00624809"/>
    <w:rsid w:val="006B6038"/>
    <w:rsid w:val="006F628D"/>
    <w:rsid w:val="006F7CD5"/>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4ADD"/>
    <w:rsid w:val="00CA7B0E"/>
    <w:rsid w:val="00CB3076"/>
    <w:rsid w:val="00CE5F53"/>
    <w:rsid w:val="00CE6204"/>
    <w:rsid w:val="00D2617C"/>
    <w:rsid w:val="00DD2FA8"/>
    <w:rsid w:val="00E134D2"/>
    <w:rsid w:val="00EB4F03"/>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4ADD"/>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iwiY29udGFpbmVyLXRpdGxlLXNob3J0IjoiQk1DIFBzeWNoaWF0cn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339</Words>
  <Characters>110235</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9T12:03:00Z</dcterms:modified>
</cp:coreProperties>
</file>